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3-implementation"/>
      <w:r>
        <w:t xml:space="preserve">CHAPTER 13: IMPLEMENTATION</w:t>
      </w:r>
      <w:bookmarkEnd w:id="21"/>
    </w:p>
    <w:p>
      <w:pPr>
        <w:pStyle w:val="FirstParagraph"/>
      </w:pPr>
      <w:r>
        <w:t xml:space="preserve">The implementation planning meeting began precisely at 8:00 AM, with representatives from pediatric cardiology, emergency medicine, adult cardiology, and the music therapy department all assembled in the conference room. The diverse specialties with varied perspectives created comprehensive approach through integrated expertise despite different backgrounds or separate training without compromised collaboration.</w:t>
      </w:r>
    </w:p>
    <w:p>
      <w:pPr>
        <w:pStyle w:val="BodyText"/>
      </w:pPr>
      <w:r>
        <w:t xml:space="preserve">“</w:t>
      </w:r>
      <w:r>
        <w:t xml:space="preserve">The protocol implementation with multiple departments requires standardized methodology through consistent approach despite specialized applications or focused adaptations without compromised effectiveness,</w:t>
      </w:r>
      <w:r>
        <w:t xml:space="preserve">”</w:t>
      </w:r>
      <w:r>
        <w:t xml:space="preserve"> </w:t>
      </w:r>
      <w:r>
        <w:t xml:space="preserve">I began, addressing the essential balance between standardization and customization that would determine our implementation success.</w:t>
      </w:r>
    </w:p>
    <w:p>
      <w:pPr>
        <w:pStyle w:val="BodyText"/>
      </w:pPr>
      <w:r>
        <w:t xml:space="preserve">Sophie continued with more accessible phrasing.</w:t>
      </w:r>
      <w:r>
        <w:t xml:space="preserve"> </w:t>
      </w:r>
      <w:r>
        <w:t xml:space="preserve">“</w:t>
      </w:r>
      <w:r>
        <w:t xml:space="preserve">We need to establish core elements that remain consistent across all settings while allowing for appropriate adaptations based on department-specific needs and patient populations.</w:t>
      </w:r>
      <w:r>
        <w:t xml:space="preserve">”</w:t>
      </w:r>
    </w:p>
    <w:p>
      <w:pPr>
        <w:pStyle w:val="BodyText"/>
      </w:pPr>
      <w:r>
        <w:t xml:space="preserve">Her complementary communication created effective presentation through balanced approach, providing accessible explanation alongside technical precision through integrated delivery despite different styles or separate methods without compromised clarity. The collaborative presentation with shared leadership demonstrated effective partnership through complementary expertise, creating optimal communication through integrated strengths.</w:t>
      </w:r>
    </w:p>
    <w:p>
      <w:pPr>
        <w:pStyle w:val="BodyText"/>
      </w:pPr>
      <w:r>
        <w:t xml:space="preserve">Dr. Patel represented pediatric cardiology with characteristic precision.</w:t>
      </w:r>
      <w:r>
        <w:t xml:space="preserve"> </w:t>
      </w:r>
      <w:r>
        <w:t xml:space="preserve">“</w:t>
      </w:r>
      <w:r>
        <w:t xml:space="preserve">The pediatric application with developmental consideration requires age-appropriate adaptation through modified approach despite standardized methodology or consistent framework without compromised effectiveness.</w:t>
      </w:r>
      <w:r>
        <w:t xml:space="preserve">”</w:t>
      </w:r>
    </w:p>
    <w:p>
      <w:pPr>
        <w:pStyle w:val="BodyText"/>
      </w:pPr>
      <w:r>
        <w:t xml:space="preserve">His structured statement highlighted the essential customization for pediatric patients—the developmental stages from infants to adolescents requiring specific adaptations through age-appropriate modifications despite standardized methodology or consistent framework without compromised effectiveness. The pediatric implementation with developmental focus created particular requirements through specialized needs, necessitating careful adaptation through appropriate modification.</w:t>
      </w:r>
    </w:p>
    <w:p>
      <w:pPr>
        <w:pStyle w:val="BodyText"/>
      </w:pPr>
      <w:r>
        <w:t xml:space="preserve">Dr. Ramirez from emergency medicine addressed the specific challenges of his department.</w:t>
      </w:r>
      <w:r>
        <w:t xml:space="preserve"> </w:t>
      </w:r>
      <w:r>
        <w:t xml:space="preserve">“</w:t>
      </w:r>
      <w:r>
        <w:t xml:space="preserve">Emergency implementation requires compressed timeline through accelerated delivery despite standardized methodology or established sequence without compromised effectiveness. The chaotic environment with multiple distractions creates additional challenges through disrupted focus despite protocol requirements or intervention needs without controlled setting.</w:t>
      </w:r>
      <w:r>
        <w:t xml:space="preserve">”</w:t>
      </w:r>
    </w:p>
    <w:p>
      <w:pPr>
        <w:pStyle w:val="BodyText"/>
      </w:pPr>
      <w:r>
        <w:t xml:space="preserve">His practical assessment identified the dual challenges of emergency implementation—the compressed timeline with accelerated delivery and the chaotic environment with multiple distractions both requiring specific adaptations through appropriate modifications despite standardized methodology or consistent framework without compromised effectiveness. The emergency application with time-sensitive context created particular requirements through specialized needs, necessitating careful adaptation through appropriate modification.</w:t>
      </w:r>
    </w:p>
    <w:p>
      <w:pPr>
        <w:pStyle w:val="BodyText"/>
      </w:pPr>
      <w:r>
        <w:t xml:space="preserve">My father represented adult cardiology with established authority.</w:t>
      </w:r>
      <w:r>
        <w:t xml:space="preserve"> </w:t>
      </w:r>
      <w:r>
        <w:t xml:space="preserve">“</w:t>
      </w:r>
      <w:r>
        <w:t xml:space="preserve">The adult application with varied conditions requires diagnostic specificity through targeted approach despite standardized methodology or consistent framework without compromised effectiveness. The diverse pathologies with different mechanisms create particular requirements through specialized needs, necessitating careful adaptation through appropriate modification.</w:t>
      </w:r>
      <w:r>
        <w:t xml:space="preserve">”</w:t>
      </w:r>
    </w:p>
    <w:p>
      <w:pPr>
        <w:pStyle w:val="BodyText"/>
      </w:pPr>
      <w:r>
        <w:t xml:space="preserve">His structured assessment highlighted the complexity of adult implementation—the varied conditions with different mechanisms requiring specific adaptations through targeted modifications despite standardized methodology or consistent framework without compromised effectiveness. The adult implementation with diagnostic diversity created particular requirements through specialized needs, necessitating careful adaptation through appropriate modification.</w:t>
      </w:r>
    </w:p>
    <w:p>
      <w:pPr>
        <w:pStyle w:val="BodyText"/>
      </w:pPr>
      <w:r>
        <w:t xml:space="preserve">Dr. Chen from the music therapy department addressed the technical aspects of our protocol.</w:t>
      </w:r>
      <w:r>
        <w:t xml:space="preserve"> </w:t>
      </w:r>
      <w:r>
        <w:t xml:space="preserve">“</w:t>
      </w:r>
      <w:r>
        <w:t xml:space="preserve">The auditory stimulation with parasympathetic activation requires precise calibration through accurate parameters despite different settings or varied environments without compromised effectiveness. The equipment specifications with technical requirements create particular considerations through specialized needs, necessitating careful standardization through appropriate consistency.</w:t>
      </w:r>
      <w:r>
        <w:t xml:space="preserve">”</w:t>
      </w:r>
    </w:p>
    <w:p>
      <w:pPr>
        <w:pStyle w:val="BodyText"/>
      </w:pPr>
      <w:r>
        <w:t xml:space="preserve">Her expert assessment identified the essential technical elements that required strict standardization—the auditory stimulation with parasympathetic activation depending on precise calibration through accurate parameters despite different settings or varied environments without compromised effectiveness. The technical implementation with equipment specifications created particular requirements through specialized needs, necessitating careful standardization through appropriate consistency.</w:t>
      </w:r>
    </w:p>
    <w:p>
      <w:pPr>
        <w:pStyle w:val="BodyText"/>
      </w:pPr>
      <w:r>
        <w:t xml:space="preserve">As each representative outlined their department-specific considerations, the implementation complexity with multiple variables created comprehensive planning through detailed assessment despite challenging integration or difficult coordination without simplified approach. The protocol expansion with diverse applications required strategic development through systematic organization, creating effective implementation through coordinated approach despite different settings or varied environments without compromised effectiveness.</w:t>
      </w:r>
    </w:p>
    <w:p>
      <w:pPr>
        <w:pStyle w:val="BodyText"/>
      </w:pPr>
      <w:r>
        <w:t xml:space="preserve">“</w:t>
      </w:r>
      <w:r>
        <w:t xml:space="preserve">The core elements with essential components require strict standardization through consistent application despite different settings or varied environments without compromised effectiveness,</w:t>
      </w:r>
      <w:r>
        <w:t xml:space="preserve">”</w:t>
      </w:r>
      <w:r>
        <w:t xml:space="preserve"> </w:t>
      </w:r>
      <w:r>
        <w:t xml:space="preserve">I noted, identifying the fundamental aspects that must remain unchanged across all implementations.</w:t>
      </w:r>
      <w:r>
        <w:t xml:space="preserve"> </w:t>
      </w:r>
      <w:r>
        <w:t xml:space="preserve">“</w:t>
      </w:r>
      <w:r>
        <w:t xml:space="preserve">The parasympathetic activation with vagal stimulation represents primary mechanism through essential function despite varied applications or different settings without modified approach.</w:t>
      </w:r>
      <w:r>
        <w:t xml:space="preserve">”</w:t>
      </w:r>
    </w:p>
    <w:p>
      <w:pPr>
        <w:pStyle w:val="BodyText"/>
      </w:pPr>
      <w:r>
        <w:t xml:space="preserve">Sophie elaborated with practical specificity.</w:t>
      </w:r>
      <w:r>
        <w:t xml:space="preserve"> </w:t>
      </w:r>
      <w:r>
        <w:t xml:space="preserve">“</w:t>
      </w:r>
      <w:r>
        <w:t xml:space="preserve">The frequency patterns, temporal markers, and harmonic progressions that stimulate parasympathetic response must remain consistent across all implementations. These represent the core mechanism of action that creates the physiological effect regardless of setting or patient population.</w:t>
      </w:r>
      <w:r>
        <w:t xml:space="preserve">”</w:t>
      </w:r>
    </w:p>
    <w:p>
      <w:pPr>
        <w:pStyle w:val="BodyText"/>
      </w:pPr>
      <w:r>
        <w:t xml:space="preserve">Her clear explanation created effective communication through accessible language, providing practical understanding alongside technical precision through integrated approach despite complex concepts or specialized knowledge without simplified content. The collaborative presentation with complementary communication demonstrated effective partnership through integrated expertise, creating optimal explanation through balanced delivery.</w:t>
      </w:r>
    </w:p>
    <w:p>
      <w:pPr>
        <w:pStyle w:val="BodyText"/>
      </w:pPr>
      <w:r>
        <w:t xml:space="preserve">“</w:t>
      </w:r>
      <w:r>
        <w:t xml:space="preserve">The adaptive elements with flexible components allow appropriate customization through modified approach despite standardized methodology or consistent framework without compromised effectiveness,</w:t>
      </w:r>
      <w:r>
        <w:t xml:space="preserve">”</w:t>
      </w:r>
      <w:r>
        <w:t xml:space="preserve"> </w:t>
      </w:r>
      <w:r>
        <w:t xml:space="preserve">I continued, addressing the aspects that could be adjusted for department-specific needs.</w:t>
      </w:r>
      <w:r>
        <w:t xml:space="preserve"> </w:t>
      </w:r>
      <w:r>
        <w:t xml:space="preserve">“</w:t>
      </w:r>
      <w:r>
        <w:t xml:space="preserve">The delivery method, environmental considerations, and patient interaction represent adaptable aspects through appropriate modification despite core elements or essential components without compromised function.</w:t>
      </w:r>
      <w:r>
        <w:t xml:space="preserve">”</w:t>
      </w:r>
    </w:p>
    <w:p>
      <w:pPr>
        <w:pStyle w:val="BodyText"/>
      </w:pPr>
      <w:r>
        <w:t xml:space="preserve">Dr. Patel nodded in agreement.</w:t>
      </w:r>
      <w:r>
        <w:t xml:space="preserve"> </w:t>
      </w:r>
      <w:r>
        <w:t xml:space="preserve">“</w:t>
      </w:r>
      <w:r>
        <w:t xml:space="preserve">The pediatric adaptation with developmental consideration requires age-appropriate delivery through modified approach despite standardized content or consistent mechanism without compromised effectiveness.</w:t>
      </w:r>
      <w:r>
        <w:t xml:space="preserve">”</w:t>
      </w:r>
    </w:p>
    <w:p>
      <w:pPr>
        <w:pStyle w:val="BodyText"/>
      </w:pPr>
      <w:r>
        <w:t xml:space="preserve">His structured statement confirmed the appropriate balance between standardization and customization—maintaining the core elements that create parasympathetic activation while adapting the delivery method for different developmental stages through age-appropriate modifications. The pediatric implementation with developmental focus created particular requirements through specialized needs, necessitating careful adaptation through appropriate modification despite standardized methodology or consistent framework without compromised effectiveness.</w:t>
      </w:r>
    </w:p>
    <w:p>
      <w:pPr>
        <w:pStyle w:val="BodyText"/>
      </w:pPr>
      <w:r>
        <w:t xml:space="preserve">“</w:t>
      </w:r>
      <w:r>
        <w:t xml:space="preserve">The emergency adaptation with compressed timeline requires accelerated delivery through modified approach despite standardized content or consistent mechanism without compromised effectiveness,</w:t>
      </w:r>
      <w:r>
        <w:t xml:space="preserve">”</w:t>
      </w:r>
      <w:r>
        <w:t xml:space="preserve"> </w:t>
      </w:r>
      <w:r>
        <w:t xml:space="preserve">Dr. Ramirez added, identifying the specific customization for emergency settings.</w:t>
      </w:r>
      <w:r>
        <w:t xml:space="preserve"> </w:t>
      </w:r>
      <w:r>
        <w:t xml:space="preserve">“</w:t>
      </w:r>
      <w:r>
        <w:t xml:space="preserve">The environmental control with noise reduction creates particular challenge through practical limitation despite protocol requirements or intervention needs without controlled setting.</w:t>
      </w:r>
      <w:r>
        <w:t xml:space="preserve">”</w:t>
      </w:r>
    </w:p>
    <w:p>
      <w:pPr>
        <w:pStyle w:val="BodyText"/>
      </w:pPr>
      <w:r>
        <w:t xml:space="preserve">His practical assessment highlighted the essential adaptations for emergency implementation—the compressed timeline with accelerated delivery and the environmental challenges with noise reduction both requiring specific modifications through appropriate adaptations despite standardized methodology or consistent framework without compromised effectiveness. The emergency application with time-sensitive context created particular requirements through specialized needs, necessitating careful adaptation through appropriate modification.</w:t>
      </w:r>
    </w:p>
    <w:p>
      <w:pPr>
        <w:pStyle w:val="BodyText"/>
      </w:pPr>
      <w:r>
        <w:t xml:space="preserve">My father addressed the adult cardiology considerations with characteristic precision.</w:t>
      </w:r>
      <w:r>
        <w:t xml:space="preserve"> </w:t>
      </w:r>
      <w:r>
        <w:t xml:space="preserve">“</w:t>
      </w:r>
      <w:r>
        <w:t xml:space="preserve">The adult adaptation with condition specificity requires targeted approach through modified parameters despite standardized methodology or consistent framework without compromised effectiveness. The arrhythmia variation with different mechanisms creates particular requirements through specialized needs, necessitating careful customization through appropriate modification.</w:t>
      </w:r>
      <w:r>
        <w:t xml:space="preserve">”</w:t>
      </w:r>
    </w:p>
    <w:p>
      <w:pPr>
        <w:pStyle w:val="BodyText"/>
      </w:pPr>
      <w:r>
        <w:t xml:space="preserve">His structured assessment identified the essential adaptations for adult implementation—the condition specificity with targeted approach and the arrhythmia variation with different mechanisms both requiring specific modifications through appropriate adaptations despite standardized methodology or consistent framework without compromised effectiveness. The adult application with diagnostic diversity created particular requirements through specialized needs, necessitating careful adaptation through appropriate modification.</w:t>
      </w:r>
    </w:p>
    <w:p>
      <w:pPr>
        <w:pStyle w:val="BodyText"/>
      </w:pPr>
      <w:r>
        <w:t xml:space="preserve">Dr. Chen from music therapy provided the technical framework for these adaptations.</w:t>
      </w:r>
      <w:r>
        <w:t xml:space="preserve"> </w:t>
      </w:r>
      <w:r>
        <w:t xml:space="preserve">“</w:t>
      </w:r>
      <w:r>
        <w:t xml:space="preserve">The equipment standardization with consistent specifications creates necessary foundation through established parameters despite different settings or varied environments without compromised effectiveness. The technical requirements with precise calibration represent essential aspects through critical function despite adaptive elements or flexible components without modified approach.</w:t>
      </w:r>
      <w:r>
        <w:t xml:space="preserve">”</w:t>
      </w:r>
    </w:p>
    <w:p>
      <w:pPr>
        <w:pStyle w:val="BodyText"/>
      </w:pPr>
      <w:r>
        <w:t xml:space="preserve">Her expert assessment established the technical boundaries for our adaptations—the equipment standardization with consistent specifications providing necessary foundation through established parameters while allowing for appropriate customization through modified approach despite standardized methodology or consistent framework without compromised effectiveness. The technical implementation with equipment specifications created particular requirements through specialized needs, necessitating careful standardization through appropriate consistency.</w:t>
      </w:r>
    </w:p>
    <w:p>
      <w:pPr>
        <w:pStyle w:val="BodyText"/>
      </w:pPr>
      <w:r>
        <w:t xml:space="preserve">As the discussion progressed, the implementation planning with departmental coordination created comprehensive strategy through integrated approach despite different requirements or varied needs without compromised effectiveness. The protocol expansion with multiple departments demonstrated successful development through collaborative effort, creating effective implementation through coordinated approach despite complex integration or difficult coordination without simplified methodology.</w:t>
      </w:r>
    </w:p>
    <w:p>
      <w:pPr>
        <w:pStyle w:val="BodyText"/>
      </w:pPr>
      <w:r>
        <w:t xml:space="preserve">“</w:t>
      </w:r>
      <w:r>
        <w:t xml:space="preserve">The training program with staff education represents essential component through necessary preparation despite implementation timeline or expansion schedule without compromised quality,</w:t>
      </w:r>
      <w:r>
        <w:t xml:space="preserve">”</w:t>
      </w:r>
      <w:r>
        <w:t xml:space="preserve"> </w:t>
      </w:r>
      <w:r>
        <w:t xml:space="preserve">Sophie noted, addressing a critical aspect of successful implementation.</w:t>
      </w:r>
      <w:r>
        <w:t xml:space="preserve"> </w:t>
      </w:r>
      <w:r>
        <w:t xml:space="preserve">“</w:t>
      </w:r>
      <w:r>
        <w:t xml:space="preserve">Each department will need specialized training tailored to their specific applications while maintaining consistent understanding of the core mechanism and essential elements.</w:t>
      </w:r>
      <w:r>
        <w:t xml:space="preserve">”</w:t>
      </w:r>
    </w:p>
    <w:p>
      <w:pPr>
        <w:pStyle w:val="BodyText"/>
      </w:pPr>
      <w:r>
        <w:t xml:space="preserve">Her practical focus created effective planning through appropriate priority, identifying the training requirements as essential component through necessary preparation despite implementation timeline or expansion schedule without compromised quality. The staff education with specialized training represented critical aspect through important function, creating successful implementation through proper preparation despite complex protocol or innovative methodology without extended learning curve.</w:t>
      </w:r>
    </w:p>
    <w:p>
      <w:pPr>
        <w:pStyle w:val="BodyText"/>
      </w:pPr>
      <w:r>
        <w:t xml:space="preserve">“</w:t>
      </w:r>
      <w:r>
        <w:t xml:space="preserve">The training development with departmental customization requires collaborative approach through integrated expertise despite different applications or varied settings without compromised consistency,</w:t>
      </w:r>
      <w:r>
        <w:t xml:space="preserve">”</w:t>
      </w:r>
      <w:r>
        <w:t xml:space="preserve"> </w:t>
      </w:r>
      <w:r>
        <w:t xml:space="preserve">I agreed, recognizing the dual requirements of standardized understanding and specialized application.</w:t>
      </w:r>
      <w:r>
        <w:t xml:space="preserve"> </w:t>
      </w:r>
      <w:r>
        <w:t xml:space="preserve">“</w:t>
      </w:r>
      <w:r>
        <w:t xml:space="preserve">The education program with comprehensive content creates effective preparation through complete training despite different backgrounds or varied experience without simplified instruction.</w:t>
      </w:r>
      <w:r>
        <w:t xml:space="preserve">”</w:t>
      </w:r>
    </w:p>
    <w:p>
      <w:pPr>
        <w:pStyle w:val="BodyText"/>
      </w:pPr>
      <w:r>
        <w:t xml:space="preserve">Dr. Patel addressed the pediatric training with characteristic precision.</w:t>
      </w:r>
      <w:r>
        <w:t xml:space="preserve"> </w:t>
      </w:r>
      <w:r>
        <w:t xml:space="preserve">“</w:t>
      </w:r>
      <w:r>
        <w:t xml:space="preserve">The pediatric staff with specialized focus requires age-appropriate instruction through modified training despite standardized content or consistent mechanism without compromised understanding.</w:t>
      </w:r>
      <w:r>
        <w:t xml:space="preserve">”</w:t>
      </w:r>
    </w:p>
    <w:p>
      <w:pPr>
        <w:pStyle w:val="BodyText"/>
      </w:pPr>
      <w:r>
        <w:t xml:space="preserve">His structured statement identified the specific training needs for pediatric implementation—the age-appropriate instruction with modified training creating effective preparation through specialized focus despite standardized content or consistent mechanism without compromised understanding. The pediatric education with developmental emphasis represented particular requirement through specialized need, necessitating careful adaptation through appropriate modification.</w:t>
      </w:r>
    </w:p>
    <w:p>
      <w:pPr>
        <w:pStyle w:val="BodyText"/>
      </w:pPr>
      <w:r>
        <w:t xml:space="preserve">“</w:t>
      </w:r>
      <w:r>
        <w:t xml:space="preserve">The emergency staff with time constraints requires efficient training through accelerated instruction despite comprehensive content or complete information without compromised understanding,</w:t>
      </w:r>
      <w:r>
        <w:t xml:space="preserve">”</w:t>
      </w:r>
      <w:r>
        <w:t xml:space="preserve"> </w:t>
      </w:r>
      <w:r>
        <w:t xml:space="preserve">Dr. Ramirez added, highlighting the practical challenges of emergency department education.</w:t>
      </w:r>
      <w:r>
        <w:t xml:space="preserve"> </w:t>
      </w:r>
      <w:r>
        <w:t xml:space="preserve">“</w:t>
      </w:r>
      <w:r>
        <w:t xml:space="preserve">The shift schedules with varied personnel creates additional complexity through inconsistent availability despite training requirements or education needs without complete participation.</w:t>
      </w:r>
      <w:r>
        <w:t xml:space="preserve">”</w:t>
      </w:r>
    </w:p>
    <w:p>
      <w:pPr>
        <w:pStyle w:val="BodyText"/>
      </w:pPr>
      <w:r>
        <w:t xml:space="preserve">His practical assessment identified the dual challenges of emergency training—the time constraints with efficient instruction and the shift schedules with varied personnel both requiring specific adaptations through appropriate modifications despite standardized content or consistent mechanism without compromised understanding. The emergency education with practical limitations created particular requirements through specialized needs, necessitating careful adaptation through appropriate modification.</w:t>
      </w:r>
    </w:p>
    <w:p>
      <w:pPr>
        <w:pStyle w:val="BodyText"/>
      </w:pPr>
      <w:r>
        <w:t xml:space="preserve">My father addressed the adult cardiology training with established authority.</w:t>
      </w:r>
      <w:r>
        <w:t xml:space="preserve"> </w:t>
      </w:r>
      <w:r>
        <w:t xml:space="preserve">“</w:t>
      </w:r>
      <w:r>
        <w:t xml:space="preserve">The cardiology staff with technical background requires specialized instruction through focused training despite standardized content or consistent mechanism without compromised understanding. The condition diversity with different applications creates particular requirements through specialized needs, necessitating careful customization through appropriate modification.</w:t>
      </w:r>
      <w:r>
        <w:t xml:space="preserve">”</w:t>
      </w:r>
    </w:p>
    <w:p>
      <w:pPr>
        <w:pStyle w:val="BodyText"/>
      </w:pPr>
      <w:r>
        <w:t xml:space="preserve">His structured assessment highlighted the specific training needs for adult implementation—the technical background with specialized instruction and the condition diversity with different applications both requiring specific adaptations through appropriate modifications despite standardized content or consistent mechanism without compromised understanding. The cardiology education with diagnostic emphasis represented particular requirement through specialized need, necessitating careful adaptation through appropriate modification.</w:t>
      </w:r>
    </w:p>
    <w:p>
      <w:pPr>
        <w:pStyle w:val="BodyText"/>
      </w:pPr>
      <w:r>
        <w:t xml:space="preserve">Dr. Chen from music therapy addressed the technical training aspects.</w:t>
      </w:r>
      <w:r>
        <w:t xml:space="preserve"> </w:t>
      </w:r>
      <w:r>
        <w:t xml:space="preserve">“</w:t>
      </w:r>
      <w:r>
        <w:t xml:space="preserve">The equipment operation with technical requirements requires specific instruction through detailed training despite standardized content or consistent mechanism without compromised understanding. The calibration process with precise parameters creates particular requirements through specialized needs, necessitating careful education through appropriate instruction.</w:t>
      </w:r>
      <w:r>
        <w:t xml:space="preserve">”</w:t>
      </w:r>
    </w:p>
    <w:p>
      <w:pPr>
        <w:pStyle w:val="BodyText"/>
      </w:pPr>
      <w:r>
        <w:t xml:space="preserve">Her expert assessment identified the essential technical training—the equipment operation with technical requirements and the calibration process with precise parameters both requiring specific instruction through detailed training despite standardized content or consistent mechanism without compromised understanding. The technical education with equipment emphasis represented particular requirement through specialized need, necessitating careful adaptation through appropriate modification.</w:t>
      </w:r>
    </w:p>
    <w:p>
      <w:pPr>
        <w:pStyle w:val="BodyText"/>
      </w:pPr>
      <w:r>
        <w:t xml:space="preserve">As the training discussion concluded, Sophie introduced the implementation timeline with practical focus.</w:t>
      </w:r>
      <w:r>
        <w:t xml:space="preserve"> </w:t>
      </w:r>
      <w:r>
        <w:t xml:space="preserve">“</w:t>
      </w:r>
      <w:r>
        <w:t xml:space="preserve">We propose a phased approach beginning with pediatric cardiology, followed by emergency medicine, then adult cardiology. This sequential implementation allows us to refine our approach at each stage while managing the training and resource requirements effectively.</w:t>
      </w:r>
      <w:r>
        <w:t xml:space="preserve">”</w:t>
      </w:r>
    </w:p>
    <w:p>
      <w:pPr>
        <w:pStyle w:val="BodyText"/>
      </w:pPr>
      <w:r>
        <w:t xml:space="preserve">Her strategic planning created effective implementation through systematic approach, establishing sequential development through phased expansion despite comprehensive application or complete integration without simplified methodology. The phased approach with sequential implementation represented optimal strategy through appropriate organization, creating successful expansion through managed growth despite complex protocol or innovative methodology without overwhelming process.</w:t>
      </w:r>
    </w:p>
    <w:p>
      <w:pPr>
        <w:pStyle w:val="BodyText"/>
      </w:pPr>
      <w:r>
        <w:t xml:space="preserve">“</w:t>
      </w:r>
      <w:r>
        <w:t xml:space="preserve">The phased implementation with sequential expansion creates effective approach through systematic development despite comprehensive application or complete integration without simplified methodology,</w:t>
      </w:r>
      <w:r>
        <w:t xml:space="preserve">”</w:t>
      </w:r>
      <w:r>
        <w:t xml:space="preserve"> </w:t>
      </w:r>
      <w:r>
        <w:t xml:space="preserve">I agreed, recognizing the practical advantages of this strategic approach.</w:t>
      </w:r>
      <w:r>
        <w:t xml:space="preserve"> </w:t>
      </w:r>
      <w:r>
        <w:t xml:space="preserve">“</w:t>
      </w:r>
      <w:r>
        <w:t xml:space="preserve">The pediatric initiation with initial focus provides appropriate beginning through logical starting point despite multiple departments or various settings without arbitrary selection.</w:t>
      </w:r>
      <w:r>
        <w:t xml:space="preserve">”</w:t>
      </w:r>
    </w:p>
    <w:p>
      <w:pPr>
        <w:pStyle w:val="BodyText"/>
      </w:pPr>
      <w:r>
        <w:t xml:space="preserve">Dr. Patel nodded in agreement.</w:t>
      </w:r>
      <w:r>
        <w:t xml:space="preserve"> </w:t>
      </w:r>
      <w:r>
        <w:t xml:space="preserve">“</w:t>
      </w:r>
      <w:r>
        <w:t xml:space="preserve">The pediatric department with established cases demonstrates ready application through prepared implementation despite phased approach or sequential expansion without delayed initiation.</w:t>
      </w:r>
      <w:r>
        <w:t xml:space="preserve">”</w:t>
      </w:r>
    </w:p>
    <w:p>
      <w:pPr>
        <w:pStyle w:val="BodyText"/>
      </w:pPr>
      <w:r>
        <w:t xml:space="preserve">His structured statement confirmed the logical selection of pediatric cardiology as initial focus—the established cases with ready application providing appropriate beginning through logical starting point despite multiple departments or various settings without arbitrary selection. The pediatric initiation with prepared implementation represented optimal beginning through appropriate selection, creating successful start through effective approach despite phased expansion or sequential development without compromised quality.</w:t>
      </w:r>
    </w:p>
    <w:p>
      <w:pPr>
        <w:pStyle w:val="BodyText"/>
      </w:pPr>
      <w:r>
        <w:t xml:space="preserve">“</w:t>
      </w:r>
      <w:r>
        <w:t xml:space="preserve">The emergency implementation with second phase follows logical progression through sequential development despite urgent application or critical need without inappropriate delay,</w:t>
      </w:r>
      <w:r>
        <w:t xml:space="preserve">”</w:t>
      </w:r>
      <w:r>
        <w:t xml:space="preserve"> </w:t>
      </w:r>
      <w:r>
        <w:t xml:space="preserve">Dr. Ramirez acknowledged, accepting the strategic timeline despite his department’s eagerness for immediate implementation.</w:t>
      </w:r>
      <w:r>
        <w:t xml:space="preserve"> </w:t>
      </w:r>
      <w:r>
        <w:t xml:space="preserve">“</w:t>
      </w:r>
      <w:r>
        <w:t xml:space="preserve">The pediatric experience with initial application provides valuable insight through practical learning despite different setting or varied environment without irrelevant information.</w:t>
      </w:r>
      <w:r>
        <w:t xml:space="preserve">”</w:t>
      </w:r>
    </w:p>
    <w:p>
      <w:pPr>
        <w:pStyle w:val="BodyText"/>
      </w:pPr>
      <w:r>
        <w:t xml:space="preserve">His practical assessment recognized the benefits of sequential implementation—the pediatric experience with initial application providing valuable insight through practical learning that would benefit emergency implementation despite different setting or varied environment without irrelevant information. The phased approach with sequential expansion represented optimal strategy through appropriate organization, creating successful implementation through managed growth despite eager anticipation or immediate interest without compromised quality.</w:t>
      </w:r>
    </w:p>
    <w:p>
      <w:pPr>
        <w:pStyle w:val="BodyText"/>
      </w:pPr>
      <w:r>
        <w:t xml:space="preserve">My father addressed the adult cardiology timeline with characteristic precision.</w:t>
      </w:r>
      <w:r>
        <w:t xml:space="preserve"> </w:t>
      </w:r>
      <w:r>
        <w:t xml:space="preserve">“</w:t>
      </w:r>
      <w:r>
        <w:t xml:space="preserve">The adult implementation with third phase represents appropriate sequence through logical progression despite established department or senior authority without prioritized position.</w:t>
      </w:r>
      <w:r>
        <w:t xml:space="preserve">”</w:t>
      </w:r>
    </w:p>
    <w:p>
      <w:pPr>
        <w:pStyle w:val="BodyText"/>
      </w:pPr>
      <w:r>
        <w:t xml:space="preserve">His structured statement demonstrated professional perspective beyond departmental politics—accepting the strategic timeline despite his senior position through appropriate assessment despite established authority or traditional influence without inappropriate expectation. The phased approach with sequential expansion represented optimal strategy through appropriate organization, creating successful implementation through managed growth despite departmental hierarchy or traditional structure without compromised quality.</w:t>
      </w:r>
    </w:p>
    <w:p>
      <w:pPr>
        <w:pStyle w:val="BodyText"/>
      </w:pPr>
      <w:r>
        <w:t xml:space="preserve">As the implementation planning concluded, the collaborative effort with departmental coordination created comprehensive strategy through integrated approach despite different requirements or varied needs without compromised effectiveness. The protocol expansion with multiple departments demonstrated successful development through collaborative effort, creating effective implementation through coordinated approach despite complex integration or difficult coordination without simplified methodology.</w:t>
      </w:r>
    </w:p>
    <w:p>
      <w:pPr>
        <w:pStyle w:val="BodyText"/>
      </w:pPr>
      <w:r>
        <w:t xml:space="preserve">“</w:t>
      </w:r>
      <w:r>
        <w:t xml:space="preserve">The implementation timeline with phased approach begins next week through immediate initiation despite comprehensive planning or detailed organization without extended delay,</w:t>
      </w:r>
      <w:r>
        <w:t xml:space="preserve">”</w:t>
      </w:r>
      <w:r>
        <w:t xml:space="preserve"> </w:t>
      </w:r>
      <w:r>
        <w:t xml:space="preserve">Sophie announced, establishing the concrete start date that would transform our planning into action.</w:t>
      </w:r>
      <w:r>
        <w:t xml:space="preserve"> </w:t>
      </w:r>
      <w:r>
        <w:t xml:space="preserve">“</w:t>
      </w:r>
      <w:r>
        <w:t xml:space="preserve">Pediatric cardiology will implement first, with emergency medicine following in three weeks, and adult cardiology beginning in six weeks.</w:t>
      </w:r>
      <w:r>
        <w:t xml:space="preserve">”</w:t>
      </w:r>
    </w:p>
    <w:p>
      <w:pPr>
        <w:pStyle w:val="BodyText"/>
      </w:pPr>
      <w:r>
        <w:t xml:space="preserve">Her practical timeline created effective implementation through systematic approach, establishing sequential development through specific scheduling despite comprehensive application or complete integration without overwhelming process. The immediate initiation with next-week beginning represented appropriate urgency through timely start despite thorough preparation or detailed planning without unnecessary delay.</w:t>
      </w:r>
    </w:p>
    <w:p>
      <w:pPr>
        <w:pStyle w:val="BodyText"/>
      </w:pPr>
      <w:r>
        <w:t xml:space="preserve">As the meeting concluded and the departmental representatives departed to begin their specific preparations, the successful planning with collaborative approach created satisfied accomplishment through effective organization despite continued requirements or ongoing responsibilities without completed process. The protocol expansion with multiple departments represented significant achievement through comprehensive implementation, creating meaningful impact through diverse applications despite specialized development or focused origin without limited function.</w:t>
      </w:r>
    </w:p>
    <w:p>
      <w:pPr>
        <w:pStyle w:val="BodyText"/>
      </w:pPr>
      <w:r>
        <w:t xml:space="preserve">“</w:t>
      </w:r>
      <w:r>
        <w:t xml:space="preserve">The implementation planning with departmental coordination demonstrates successful organization through effective approach despite complex integration or difficult coordination without simplified methodology,</w:t>
      </w:r>
      <w:r>
        <w:t xml:space="preserve">”</w:t>
      </w:r>
      <w:r>
        <w:t xml:space="preserve"> </w:t>
      </w:r>
      <w:r>
        <w:t xml:space="preserve">I observed as Sophie and I reviewed the meeting outcomes in the research lab.</w:t>
      </w:r>
      <w:r>
        <w:t xml:space="preserve"> </w:t>
      </w:r>
      <w:r>
        <w:t xml:space="preserve">“</w:t>
      </w:r>
      <w:r>
        <w:t xml:space="preserve">The collaborative effort with diverse expertise creates comprehensive strategy through integrated approach despite different requirements or varied needs without compromised effectiveness.</w:t>
      </w:r>
      <w:r>
        <w:t xml:space="preserve">”</w:t>
      </w:r>
    </w:p>
    <w:p>
      <w:pPr>
        <w:pStyle w:val="BodyText"/>
      </w:pPr>
      <w:r>
        <w:t xml:space="preserve">“</w:t>
      </w:r>
      <w:r>
        <w:t xml:space="preserve">It’s remarkable how well the departments are working together,</w:t>
      </w:r>
      <w:r>
        <w:t xml:space="preserve">”</w:t>
      </w:r>
      <w:r>
        <w:t xml:space="preserve"> </w:t>
      </w:r>
      <w:r>
        <w:t xml:space="preserve">Sophie noted with evident satisfaction beyond the professional accomplishment.</w:t>
      </w:r>
      <w:r>
        <w:t xml:space="preserve"> </w:t>
      </w:r>
      <w:r>
        <w:t xml:space="preserve">“</w:t>
      </w:r>
      <w:r>
        <w:t xml:space="preserve">The potential turf wars or resource competitions that could have emerged have been replaced by collaborative focus on patient benefit across all settings.</w:t>
      </w:r>
      <w:r>
        <w:t xml:space="preserve">”</w:t>
      </w:r>
    </w:p>
    <w:p>
      <w:pPr>
        <w:pStyle w:val="BodyText"/>
      </w:pPr>
      <w:r>
        <w:t xml:space="preserve">“</w:t>
      </w:r>
      <w:r>
        <w:t xml:space="preserve">The institutional culture with professional values demonstrates collegial approach through appropriate priority despite departmental differences or specialty distinctions without competitive conflict,</w:t>
      </w:r>
      <w:r>
        <w:t xml:space="preserve">”</w:t>
      </w:r>
      <w:r>
        <w:t xml:space="preserve"> </w:t>
      </w:r>
      <w:r>
        <w:t xml:space="preserve">I agreed, recognizing the positive environment that had developed around our protocol implementation.</w:t>
      </w:r>
      <w:r>
        <w:t xml:space="preserve"> </w:t>
      </w:r>
      <w:r>
        <w:t xml:space="preserve">“</w:t>
      </w:r>
      <w:r>
        <w:t xml:space="preserve">The patient welfare with clinical improvement creates unified objective through shared purpose despite different departments or varied specialties without divided focus.</w:t>
      </w:r>
      <w:r>
        <w:t xml:space="preserve">”</w:t>
      </w:r>
    </w:p>
    <w:p>
      <w:pPr>
        <w:pStyle w:val="BodyText"/>
      </w:pPr>
      <w:r>
        <w:t xml:space="preserve">Her expression softened with meaningful reflection beyond the immediate professional considerations.</w:t>
      </w:r>
      <w:r>
        <w:t xml:space="preserve"> </w:t>
      </w:r>
      <w:r>
        <w:t xml:space="preserve">“</w:t>
      </w:r>
      <w:r>
        <w:t xml:space="preserve">It’s what we hoped for from the beginning—our protocol helping patients across multiple settings through collaborative implementation rather than isolated application. The comprehensive approach with diverse settings creates optimal impact through integrated strategy despite specialized development or focused origin without limited function.</w:t>
      </w:r>
      <w:r>
        <w:t xml:space="preserve">”</w:t>
      </w:r>
    </w:p>
    <w:p>
      <w:pPr>
        <w:pStyle w:val="BodyText"/>
      </w:pPr>
      <w:r>
        <w:t xml:space="preserve">Her perspective reflected our shared values, creating aligned purpose through common principles despite professional challenges or political complications without compromised focus. The patient welfare remained primary consideration through appropriate priority despite implementation complexity or organizational challenges without suitable alternative.</w:t>
      </w:r>
    </w:p>
    <w:p>
      <w:pPr>
        <w:pStyle w:val="BodyText"/>
      </w:pPr>
      <w:r>
        <w:t xml:space="preserve">As we continued preparing the training materials for pediatric implementation, the successful planning with imminent initiation created energized focus through meaningful progress despite continued requirements or ongoing responsibilities without completed process. The protocol expansion with multiple departments represented significant achievement through comprehensive implementation, creating meaningful impact through diverse applications despite specialized development or focused origin without limited function.</w:t>
      </w:r>
    </w:p>
    <w:p>
      <w:pPr>
        <w:pStyle w:val="BodyText"/>
      </w:pPr>
      <w:r>
        <w:t xml:space="preserve">By afternoon, the pediatric training schedule had been established with specific sessions for different staff groups—physicians, nurses, technicians, and support personnel all receiving appropriate instruction through specialized training despite standardized content or consistent mechanism without compromised understanding. The comprehensive approach with diverse personnel created effective preparation through complete coverage despite different roles or varied responsibilities without excluded participation.</w:t>
      </w:r>
    </w:p>
    <w:p>
      <w:pPr>
        <w:pStyle w:val="BodyText"/>
      </w:pPr>
      <w:r>
        <w:t xml:space="preserve">“</w:t>
      </w:r>
      <w:r>
        <w:t xml:space="preserve">The training development with specialized content demonstrates effective preparation through appropriate instruction despite different roles or varied responsibilities without simplified approach,</w:t>
      </w:r>
      <w:r>
        <w:t xml:space="preserve">”</w:t>
      </w:r>
      <w:r>
        <w:t xml:space="preserve"> </w:t>
      </w:r>
      <w:r>
        <w:t xml:space="preserve">I noted as we finalized the pediatric materials with Dr. Patel’s input.</w:t>
      </w:r>
      <w:r>
        <w:t xml:space="preserve"> </w:t>
      </w:r>
      <w:r>
        <w:t xml:space="preserve">“</w:t>
      </w:r>
      <w:r>
        <w:t xml:space="preserve">The comprehensive education with complete coverage creates successful implementation through proper preparation despite complex protocol or innovative methodology without extended learning curve.</w:t>
      </w:r>
      <w:r>
        <w:t xml:space="preserve">”</w:t>
      </w:r>
    </w:p>
    <w:p>
      <w:pPr>
        <w:pStyle w:val="BodyText"/>
      </w:pPr>
      <w:r>
        <w:t xml:space="preserve">“</w:t>
      </w:r>
      <w:r>
        <w:t xml:space="preserve">The pediatric staff with enthusiastic response demonstrates ready participation through eager engagement despite new protocol or innovative approach without resistant attitude,</w:t>
      </w:r>
      <w:r>
        <w:t xml:space="preserve">”</w:t>
      </w:r>
      <w:r>
        <w:t xml:space="preserve"> </w:t>
      </w:r>
      <w:r>
        <w:t xml:space="preserve">Dr. Patel observed, his structured language containing evident satisfaction beyond the professional organization.</w:t>
      </w:r>
      <w:r>
        <w:t xml:space="preserve"> </w:t>
      </w:r>
      <w:r>
        <w:t xml:space="preserve">“</w:t>
      </w:r>
      <w:r>
        <w:t xml:space="preserve">The implementation preparation with thorough planning creates optimal foundation through appropriate development despite imminent initiation or approaching start without compromised quality.</w:t>
      </w:r>
      <w:r>
        <w:t xml:space="preserve">”</w:t>
      </w:r>
    </w:p>
    <w:p>
      <w:pPr>
        <w:pStyle w:val="BodyText"/>
      </w:pPr>
      <w:r>
        <w:t xml:space="preserve">His assessment confirmed the positive reception within pediatric cardiology—the enthusiastic response with eager engagement creating optimal environment through appropriate attitude despite new protocol or innovative approach without resistant perspective. The successful preparation with thorough planning represented significant achievement through effective organization, creating meaningful foundation through proper development despite imminent initiation or approaching start without compromised quality.</w:t>
      </w:r>
    </w:p>
    <w:p>
      <w:pPr>
        <w:pStyle w:val="BodyText"/>
      </w:pPr>
      <w:r>
        <w:t xml:space="preserve">As the workday concluded, the implementation preparation with completed planning created satisfied fulfillment through meaningful progress despite continued requirements or ongoing responsibilities without completed process. The protocol expansion with imminent initiation represented significant milestone through important development, creating meaningful achievement through successful organization despite complex integration or difficult coordination without simplified approach.</w:t>
      </w:r>
    </w:p>
    <w:p>
      <w:pPr>
        <w:pStyle w:val="BodyText"/>
      </w:pPr>
      <w:r>
        <w:t xml:space="preserve">“</w:t>
      </w:r>
      <w:r>
        <w:t xml:space="preserve">The workday conclusion with evening approach suggests appropriate transition through scheduled progression despite engaging work or important development without extended continuation,</w:t>
      </w:r>
      <w:r>
        <w:t xml:space="preserve">”</w:t>
      </w:r>
      <w:r>
        <w:t xml:space="preserve"> </w:t>
      </w:r>
      <w:r>
        <w:t xml:space="preserve">I eventually noted, glancing at my watch.</w:t>
      </w:r>
    </w:p>
    <w:p>
      <w:pPr>
        <w:pStyle w:val="BodyText"/>
      </w:pPr>
      <w:r>
        <w:t xml:space="preserve">Sophie smiled at my characteristic way of suggesting we go home.</w:t>
      </w:r>
      <w:r>
        <w:t xml:space="preserve"> </w:t>
      </w:r>
      <w:r>
        <w:t xml:space="preserve">“</w:t>
      </w:r>
      <w:r>
        <w:t xml:space="preserve">You’re right. We’ve accomplished what we can today. Tomorrow we’ll focus on finalizing the pediatric training materials and preparing for next week’s implementation.</w:t>
      </w:r>
      <w:r>
        <w:t xml:space="preserve">”</w:t>
      </w:r>
    </w:p>
    <w:p>
      <w:pPr>
        <w:pStyle w:val="BodyText"/>
      </w:pPr>
      <w:r>
        <w:t xml:space="preserve">As we gathered our materials and prepared to leave, the significance of today’s planning extended beyond the immediate organizational accomplishment. The protocol expansion with multiple departments represented comprehensive implementation through diverse applications, creating meaningful impact through varied settings despite specialized development or focused origin without limited function.</w:t>
      </w:r>
    </w:p>
    <w:p>
      <w:pPr>
        <w:pStyle w:val="BodyText"/>
      </w:pPr>
      <w:r>
        <w:t xml:space="preserve">“</w:t>
      </w:r>
      <w:r>
        <w:t xml:space="preserve">The dinner consideration with evening approach suggests necessary sustenance through appropriate timing despite busy schedule or demanding day without optional nature,</w:t>
      </w:r>
      <w:r>
        <w:t xml:space="preserve">”</w:t>
      </w:r>
      <w:r>
        <w:t xml:space="preserve"> </w:t>
      </w:r>
      <w:r>
        <w:t xml:space="preserve">Sophie noted with a small smile, adopting my speech pattern to suggest our next priority.</w:t>
      </w:r>
    </w:p>
    <w:p>
      <w:pPr>
        <w:pStyle w:val="BodyText"/>
      </w:pPr>
      <w:r>
        <w:t xml:space="preserve">I smiled in recognition of her linguistic mirroring.</w:t>
      </w:r>
      <w:r>
        <w:t xml:space="preserve"> </w:t>
      </w:r>
      <w:r>
        <w:t xml:space="preserve">“</w:t>
      </w:r>
      <w:r>
        <w:t xml:space="preserve">The meal preparation with home cooking creates pleasant alternative through domestic approach despite restaurant availability or delivery option without necessary convenience.</w:t>
      </w:r>
      <w:r>
        <w:t xml:space="preserve">”</w:t>
      </w:r>
    </w:p>
    <w:p>
      <w:pPr>
        <w:pStyle w:val="BodyText"/>
      </w:pPr>
      <w:r>
        <w:t xml:space="preserve">Her expression brightened with evident appreciation.</w:t>
      </w:r>
      <w:r>
        <w:t xml:space="preserve"> </w:t>
      </w:r>
      <w:r>
        <w:t xml:space="preserve">“</w:t>
      </w:r>
      <w:r>
        <w:t xml:space="preserve">You want to cook dinner together? That sounds perfect after a day of implementation planning.</w:t>
      </w:r>
      <w:r>
        <w:t xml:space="preserve">”</w:t>
      </w:r>
    </w:p>
    <w:p>
      <w:pPr>
        <w:pStyle w:val="BodyText"/>
      </w:pPr>
      <w:r>
        <w:t xml:space="preserve">The shared activity with domestic cooperation created balanced experience through complementary participation despite professional context or work environment without limited relationship. The evening transition with personal focus demonstrated appropriate balance through proper perspective despite professional accomplishment or work achievement without exclusive consideration.</w:t>
      </w:r>
    </w:p>
    <w:p>
      <w:pPr>
        <w:pStyle w:val="BodyText"/>
      </w:pPr>
      <w:r>
        <w:t xml:space="preserve">As we shopped for ingredients on the way home, the collaborative activity with shared purpose created connected experience through mutual engagement despite different approaches or separate styles without compromised harmony. The domestic cooperation with complementary roles demonstrated effective partnership through integrated strengths, creating balanced experience through natural complementarity rather than either complete division or forced uniformity without appropriate connection.</w:t>
      </w:r>
    </w:p>
    <w:p>
      <w:pPr>
        <w:pStyle w:val="BodyText"/>
      </w:pPr>
      <w:r>
        <w:t xml:space="preserve">“</w:t>
      </w:r>
      <w:r>
        <w:t xml:space="preserve">The recipe selection with Italian cuisine suggests familiar preparation through established pattern despite cooking frequency or culinary regularity without limited variety,</w:t>
      </w:r>
      <w:r>
        <w:t xml:space="preserve">”</w:t>
      </w:r>
      <w:r>
        <w:t xml:space="preserve"> </w:t>
      </w:r>
      <w:r>
        <w:t xml:space="preserve">I noted as we selected ingredients for homemade pasta with fresh vegetables and herbs.</w:t>
      </w:r>
    </w:p>
    <w:p>
      <w:pPr>
        <w:pStyle w:val="BodyText"/>
      </w:pPr>
      <w:r>
        <w:t xml:space="preserve">“</w:t>
      </w:r>
      <w:r>
        <w:t xml:space="preserve">Comfort food seems appropriate after such an intensive planning day,</w:t>
      </w:r>
      <w:r>
        <w:t xml:space="preserve">”</w:t>
      </w:r>
      <w:r>
        <w:t xml:space="preserve"> </w:t>
      </w:r>
      <w:r>
        <w:t xml:space="preserve">Sophie agreed, selecting fresh basil with evident appreciation for its aromatic quality.</w:t>
      </w:r>
      <w:r>
        <w:t xml:space="preserve"> </w:t>
      </w:r>
      <w:r>
        <w:t xml:space="preserve">“</w:t>
      </w:r>
      <w:r>
        <w:t xml:space="preserve">The familiar preparation with established pattern creates relaxing activity through known process despite professional intensity or work complexity without continued demand.</w:t>
      </w:r>
      <w:r>
        <w:t xml:space="preserve">”</w:t>
      </w:r>
    </w:p>
    <w:p>
      <w:pPr>
        <w:pStyle w:val="BodyText"/>
      </w:pPr>
      <w:r>
        <w:t xml:space="preserve">Her assessment aligned perfectly with my own thinking, creating synchronized understanding through shared perspective despite separate expression or different phrasing without conflicting meaning. The mutual appreciation with common values demonstrated connected relationship through aligned priorities despite individual personalities or distinct characteristics without compromised harmony.</w:t>
      </w:r>
    </w:p>
    <w:p>
      <w:pPr>
        <w:pStyle w:val="BodyText"/>
      </w:pPr>
      <w:r>
        <w:t xml:space="preserve">At home, the cooking activity with shared preparation created balanced experience through complementary participation despite different approaches or separate styles without compromised outcome. My precise measurement and methodical technique complemented Sophie’s intuitive adjustments and creative variations, creating optimal result through integrated strengths despite different methods or separate approaches without conflicting process.</w:t>
      </w:r>
    </w:p>
    <w:p>
      <w:pPr>
        <w:pStyle w:val="BodyText"/>
      </w:pPr>
      <w:r>
        <w:t xml:space="preserve">“</w:t>
      </w:r>
      <w:r>
        <w:t xml:space="preserve">The pasta preparation with fresh ingredients demonstrates superior quality through authentic approach despite convenient alternatives or simplified options without comparable result,</w:t>
      </w:r>
      <w:r>
        <w:t xml:space="preserve">”</w:t>
      </w:r>
      <w:r>
        <w:t xml:space="preserve"> </w:t>
      </w:r>
      <w:r>
        <w:t xml:space="preserve">I observed as we worked together in comfortable synchronization.</w:t>
      </w:r>
    </w:p>
    <w:p>
      <w:pPr>
        <w:pStyle w:val="BodyText"/>
      </w:pPr>
      <w:r>
        <w:t xml:space="preserve">“</w:t>
      </w:r>
      <w:r>
        <w:t xml:space="preserve">The homemade approach with personal effort creates meaningful experience through engaged participation despite available alternatives or convenient options without comparable satisfaction,</w:t>
      </w:r>
      <w:r>
        <w:t xml:space="preserve">”</w:t>
      </w:r>
      <w:r>
        <w:t xml:space="preserve"> </w:t>
      </w:r>
      <w:r>
        <w:t xml:space="preserve">Sophie agreed, her expression revealing evident enjoyment beyond the practical activity.</w:t>
      </w:r>
      <w:r>
        <w:t xml:space="preserve"> </w:t>
      </w:r>
      <w:r>
        <w:t xml:space="preserve">“</w:t>
      </w:r>
      <w:r>
        <w:t xml:space="preserve">There’s something particularly satisfying about creating something together after a day of planning implementation with others.</w:t>
      </w:r>
      <w:r>
        <w:t xml:space="preserve">”</w:t>
      </w:r>
    </w:p>
    <w:p>
      <w:pPr>
        <w:pStyle w:val="BodyText"/>
      </w:pPr>
      <w:r>
        <w:t xml:space="preserve">Her reflection created thoughtful consideration through meaningful observation, highlighting the balanced experience through complementary activities despite different contexts or separate environments without disconnected existence. The professional planning with collaborative approach and the domestic cooking with shared preparation both demonstrated effective partnership through integrated strengths, creating harmonious experience through natural complementarity rather than either complete division or forced uniformity without appropriate connection.</w:t>
      </w:r>
    </w:p>
    <w:p>
      <w:pPr>
        <w:pStyle w:val="BodyText"/>
      </w:pPr>
      <w:r>
        <w:t xml:space="preserve">As we enjoyed our homemade meal with a bottle of wine, the evening relaxation with personal connection created balanced experience through appropriate transition despite professional accomplishment or work achievement without exclusive focus. The shared meal with mutual creation demonstrated meaningful interaction through connected experience despite busy schedule or demanding day without compromised relationship.</w:t>
      </w:r>
    </w:p>
    <w:p>
      <w:pPr>
        <w:pStyle w:val="BodyText"/>
      </w:pPr>
      <w:r>
        <w:t xml:space="preserve">“</w:t>
      </w:r>
      <w:r>
        <w:t xml:space="preserve">The implementation planning with departmental coordination represents significant achievement through successful organization despite complex integration or difficult coordination without simplified approach,</w:t>
      </w:r>
      <w:r>
        <w:t xml:space="preserve">”</w:t>
      </w:r>
      <w:r>
        <w:t xml:space="preserve"> </w:t>
      </w:r>
      <w:r>
        <w:t xml:space="preserve">I reflected, considering the day’s accomplishments with satisfied assessment.</w:t>
      </w:r>
      <w:r>
        <w:t xml:space="preserve"> </w:t>
      </w:r>
      <w:r>
        <w:t xml:space="preserve">“</w:t>
      </w:r>
      <w:r>
        <w:t xml:space="preserve">The protocol expansion with multiple departments creates comprehensive application through diverse settings despite specialized development or focused origin without limited function.</w:t>
      </w:r>
      <w:r>
        <w:t xml:space="preserve">”</w:t>
      </w:r>
    </w:p>
    <w:p>
      <w:pPr>
        <w:pStyle w:val="BodyText"/>
      </w:pPr>
      <w:r>
        <w:t xml:space="preserve">“</w:t>
      </w:r>
      <w:r>
        <w:t xml:space="preserve">It’s what we’ve been working toward since the beginning,</w:t>
      </w:r>
      <w:r>
        <w:t xml:space="preserve">”</w:t>
      </w:r>
      <w:r>
        <w:t xml:space="preserve"> </w:t>
      </w:r>
      <w:r>
        <w:t xml:space="preserve">Sophie noted with evident satisfaction beyond the professional accomplishment.</w:t>
      </w:r>
      <w:r>
        <w:t xml:space="preserve"> </w:t>
      </w:r>
      <w:r>
        <w:t xml:space="preserve">“</w:t>
      </w:r>
      <w:r>
        <w:t xml:space="preserve">The protocol helping patients across multiple settings through collaborative implementation rather than isolated application. The comprehensive approach with diverse departments creates optimal impact through integrated strategy despite specialized development or focused origin without limited function.</w:t>
      </w:r>
      <w:r>
        <w:t xml:space="preserve">”</w:t>
      </w:r>
    </w:p>
    <w:p>
      <w:pPr>
        <w:pStyle w:val="BodyText"/>
      </w:pPr>
      <w:r>
        <w:t xml:space="preserve">Her perspective aligned perfectly with my own thinking, creating synchronized understanding through shared values despite separate expression or different phrasing without conflicting meaning. The mutual appreciation with common priorities demonstrated connected relationship through aligned purpose despite individual personalities or distinct characteristics without compromised harmony.</w:t>
      </w:r>
    </w:p>
    <w:p>
      <w:pPr>
        <w:pStyle w:val="BodyText"/>
      </w:pPr>
      <w:r>
        <w:t xml:space="preserve">As our conversation continued, the evening relaxation with personal connection naturally transitioned to consideration of our family planning efforts.</w:t>
      </w:r>
      <w:r>
        <w:t xml:space="preserve"> </w:t>
      </w:r>
      <w:r>
        <w:t xml:space="preserve">“</w:t>
      </w:r>
      <w:r>
        <w:t xml:space="preserve">The conception attempt with continued approach suggests persistent effort through consistent methodology despite previous results or past attempts without guaranteed outcome,</w:t>
      </w:r>
      <w:r>
        <w:t xml:space="preserve">”</w:t>
      </w:r>
      <w:r>
        <w:t xml:space="preserve"> </w:t>
      </w:r>
      <w:r>
        <w:t xml:space="preserve">Sophie observed with characteristic directness that contained genuine warmth beneath the practical assessment.</w:t>
      </w:r>
    </w:p>
    <w:p>
      <w:pPr>
        <w:pStyle w:val="BodyText"/>
      </w:pPr>
      <w:r>
        <w:t xml:space="preserve">“</w:t>
      </w:r>
      <w:r>
        <w:t xml:space="preserve">The reproductive process with biological variables creates inherent uncertainty through natural complexity despite methodical approach or structured attempt without controlled outcome,</w:t>
      </w:r>
      <w:r>
        <w:t xml:space="preserve">”</w:t>
      </w:r>
      <w:r>
        <w:t xml:space="preserve"> </w:t>
      </w:r>
      <w:r>
        <w:t xml:space="preserve">I acknowledged, recognizing both the scientific realities and emotional dimensions of our journey.</w:t>
      </w:r>
      <w:r>
        <w:t xml:space="preserve"> </w:t>
      </w:r>
      <w:r>
        <w:t xml:space="preserve">“</w:t>
      </w:r>
      <w:r>
        <w:t xml:space="preserve">The continued effort with persistent approach demonstrates appropriate commitment through consistent methodology despite uncertain timeline or unpredictable result without guaranteed success.</w:t>
      </w:r>
      <w:r>
        <w:t xml:space="preserve">”</w:t>
      </w:r>
    </w:p>
    <w:p>
      <w:pPr>
        <w:pStyle w:val="BodyText"/>
      </w:pPr>
      <w:r>
        <w:t xml:space="preserve">Her expression softened with meaningful connection beyond the practical discussion.</w:t>
      </w:r>
      <w:r>
        <w:t xml:space="preserve"> </w:t>
      </w:r>
      <w:r>
        <w:t xml:space="preserve">“</w:t>
      </w:r>
      <w:r>
        <w:t xml:space="preserve">Working with children like Tyler and Emma while we’re trying to start our own family creates interesting perspective through expanded awareness despite separate domains or distinct aspects without inappropriate merger.</w:t>
      </w:r>
      <w:r>
        <w:t xml:space="preserve">”</w:t>
      </w:r>
    </w:p>
    <w:p>
      <w:pPr>
        <w:pStyle w:val="BodyText"/>
      </w:pPr>
      <w:r>
        <w:t xml:space="preserve">“</w:t>
      </w:r>
      <w:r>
        <w:t xml:space="preserve">The professional experience with pediatric patients provides valuable insight through expanded understanding despite separate context or different relationship without identical situation,</w:t>
      </w:r>
      <w:r>
        <w:t xml:space="preserve">”</w:t>
      </w:r>
      <w:r>
        <w:t xml:space="preserve"> </w:t>
      </w:r>
      <w:r>
        <w:t xml:space="preserve">I agreed, my structured language containing thoughtful reflection on this connection between our professional work and personal journey.</w:t>
      </w:r>
    </w:p>
    <w:p>
      <w:pPr>
        <w:pStyle w:val="BodyText"/>
      </w:pPr>
      <w:r>
        <w:t xml:space="preserve">As we cleared the dinner dishes together, the domestic cooperation with complementary roles created balanced experience through natural partnership despite different approaches or separate styles without compromised harmony. The shared responsibility with mutual participation demonstrated effective relationship through integrated strengths, creating harmonious interaction through complementary activities rather than either complete division or forced uniformity without appropriate connection.</w:t>
      </w:r>
    </w:p>
    <w:p>
      <w:pPr>
        <w:pStyle w:val="BodyText"/>
      </w:pPr>
      <w:r>
        <w:t xml:space="preserve">“</w:t>
      </w:r>
      <w:r>
        <w:t xml:space="preserve">The evening conclusion with approaching bedtime suggests appropriate transition through natural progression despite pleasant interaction or enjoyable conversation without extended continuation,</w:t>
      </w:r>
      <w:r>
        <w:t xml:space="preserve">”</w:t>
      </w:r>
      <w:r>
        <w:t xml:space="preserve"> </w:t>
      </w:r>
      <w:r>
        <w:t xml:space="preserve">I eventually noted, recognizing the demands of tomorrow’s continued preparation for pediatric implementation.</w:t>
      </w:r>
    </w:p>
    <w:p>
      <w:pPr>
        <w:pStyle w:val="BodyText"/>
      </w:pPr>
      <w:r>
        <w:t xml:space="preserve">Sophie smiled with affectionate recognition of my characteristic approach.</w:t>
      </w:r>
      <w:r>
        <w:t xml:space="preserve"> </w:t>
      </w:r>
      <w:r>
        <w:t xml:space="preserve">“</w:t>
      </w:r>
      <w:r>
        <w:t xml:space="preserve">You’re right. Tomorrow brings more preparation for next week’s implementation. We should get some rest.</w:t>
      </w:r>
      <w:r>
        <w:t xml:space="preserve">”</w:t>
      </w:r>
    </w:p>
    <w:p>
      <w:pPr>
        <w:pStyle w:val="BodyText"/>
      </w:pPr>
      <w:r>
        <w:t xml:space="preserve">As we prepared for bed, the successful day with meaningful progress created satisfied contentment through appropriate fulfillment despite continued responsibilities or ongoing requirements without completed process. The implementation planning with departmental coordination represented significant achievement through successful organization, while the personal evening with shared experience created balanced fulfillment through complementary activities.</w:t>
      </w:r>
    </w:p>
    <w:p>
      <w:pPr>
        <w:pStyle w:val="BodyText"/>
      </w:pPr>
      <w:r>
        <w:t xml:space="preserve">“</w:t>
      </w:r>
      <w:r>
        <w:t xml:space="preserve">The conception attempt with continued effort suggests persistent approach through consistent methodology despite previous results or past attempts without guaranteed outcome,</w:t>
      </w:r>
      <w:r>
        <w:t xml:space="preserve">”</w:t>
      </w:r>
      <w:r>
        <w:t xml:space="preserve"> </w:t>
      </w:r>
      <w:r>
        <w:t xml:space="preserve">I noted with characteristic precision that contained genuine warmth beneath the structured phrasing.</w:t>
      </w:r>
    </w:p>
    <w:p>
      <w:pPr>
        <w:pStyle w:val="BodyText"/>
      </w:pPr>
      <w:r>
        <w:t xml:space="preserve">Sophie smiled with evident appreciation for both the suggestion and my unique way of expressing it.</w:t>
      </w:r>
      <w:r>
        <w:t xml:space="preserve"> </w:t>
      </w:r>
      <w:r>
        <w:t xml:space="preserve">“</w:t>
      </w:r>
      <w:r>
        <w:t xml:space="preserve">The timing consideration with ovulation prediction indicates optimal opportunity through appropriate window despite busy schedule or professional demands without compromised priority.</w:t>
      </w:r>
      <w:r>
        <w:t xml:space="preserve">”</w:t>
      </w:r>
    </w:p>
    <w:p>
      <w:pPr>
        <w:pStyle w:val="BodyText"/>
      </w:pPr>
      <w:r>
        <w:t xml:space="preserve">Her linguistic mirroring created intimate connection through special understanding, our professional partnership extending naturally into personal harmony without artificial separation or forced integration. The counterpoint of our relationship continued its beautiful development, our independent melodies creating harmony through natural complementarity rather than either complete division or forced uniformity without appropriate connection.</w:t>
      </w:r>
    </w:p>
    <w:p>
      <w:pPr>
        <w:pStyle w:val="BodyText"/>
      </w:pPr>
      <w:r>
        <w:t xml:space="preserve">As we connected physically with natural intimacy, the personal relationship with professional partnership demonstrated integrated approach through balanced experience. The shared achievement with mutual accomplishment created meaningful bond through connected moment despite separate domains or distinct aspects without inappropriate merger. The conception attempt with loving connection represented hopeful possibility through potential creation, creating future prospect through present action despite uncertain outcome or unpredictable result without guaranteed success.</w:t>
      </w:r>
    </w:p>
    <w:p>
      <w:pPr>
        <w:pStyle w:val="BodyText"/>
      </w:pPr>
      <w:r>
        <w:t xml:space="preserve">Afterward, as we lay together in comfortable proximity, the successful day with meaningful achievement created peaceful contentment through appropriate fulfillment despite continued responsibilities or ongoing requirements without completed process. The implementation planning with departmental coordination represented significant milestone through important accomplishment, while the personal intimacy with loving connection created meaningful completion through balanced experience.</w:t>
      </w:r>
    </w:p>
    <w:p>
      <w:pPr>
        <w:pStyle w:val="BodyText"/>
      </w:pPr>
      <w:r>
        <w:t xml:space="preserve">“</w:t>
      </w:r>
      <w:r>
        <w:t xml:space="preserve">The implementation preparation with tomorrow’s continuation requires rested approach through adequate sleep despite pleasant evening or enjoyable interaction without compromised function,</w:t>
      </w:r>
      <w:r>
        <w:t xml:space="preserve">”</w:t>
      </w:r>
      <w:r>
        <w:t xml:space="preserve"> </w:t>
      </w:r>
      <w:r>
        <w:t xml:space="preserve">I eventually noted, my structured language containing practical wisdom despite the intimate setting.</w:t>
      </w:r>
    </w:p>
    <w:p>
      <w:pPr>
        <w:pStyle w:val="BodyText"/>
      </w:pPr>
      <w:r>
        <w:t xml:space="preserve">Sophie smiled at my characteristic way of suggesting we sleep.</w:t>
      </w:r>
      <w:r>
        <w:t xml:space="preserve"> </w:t>
      </w:r>
      <w:r>
        <w:t xml:space="preserve">“</w:t>
      </w:r>
      <w:r>
        <w:t xml:space="preserve">You’re right. Tomorrow brings more preparation for next week’s implementation. We’ll need clear heads to finalize the pediatric training materials.</w:t>
      </w:r>
      <w:r>
        <w:t xml:space="preserve">”</w:t>
      </w:r>
    </w:p>
    <w:p>
      <w:pPr>
        <w:pStyle w:val="BodyText"/>
      </w:pPr>
      <w:r>
        <w:t xml:space="preserve">As sleep approached, I found myself contemplating both the professional accomplishment of our implementation planning and the personal journey of our family planning efforts. The parallel developments with simultaneous progression created interesting synchronicity through coincidental timing despite separate domains or distinct aspects without causal relationship.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With Sophie’s steady breathing beside me as she drifted toward sleep, I allowed myself to imagine the future—our protocol helping patients across multiple departments from pediatric cardiology to emergency medicine to adult cardiology, our research expanding to address diverse populations and conditions, our personal life evolving to include children who would benefit from the medical advances we were helping to create.</w:t>
      </w:r>
    </w:p>
    <w:p>
      <w:pPr>
        <w:pStyle w:val="BodyText"/>
      </w:pPr>
      <w:r>
        <w:t xml:space="preserve">The possibilities created hopeful anticipation through meaningful potential, each development building upon established foundation while extending into new domains with appropriate modification.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The counterpoint continued its beautiful development, independent melodies creating harmony through natural complementarity rather than either complete division or forced uniformity. With today’s successful planning representing significant milestone through important organization, the music played on with remarkable beauty, each new movement building on the themes established before while introducing variations that created depth and richness to the ongoing composition.</w:t>
      </w:r>
    </w:p>
    <w:p>
      <w:pPr>
        <w:pStyle w:val="BodyText"/>
      </w:pPr>
      <w:r>
        <w:t xml:space="preserve">Sleep finally claimed me with gentle persistence, carrying me into dreams filled with rhythmic patterns and harmonic progressions—the mathematical precision of cardiac medicine and the artistic expression of music therapy creating perfect counterpoint in both our professional work and personal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6Z</dcterms:created>
  <dcterms:modified xsi:type="dcterms:W3CDTF">2025-04-16T18:50:46Z</dcterms:modified>
</cp:coreProperties>
</file>

<file path=docProps/custom.xml><?xml version="1.0" encoding="utf-8"?>
<Properties xmlns="http://schemas.openxmlformats.org/officeDocument/2006/custom-properties" xmlns:vt="http://schemas.openxmlformats.org/officeDocument/2006/docPropsVTypes"/>
</file>